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2478"/>
        <w:tblW w:w="10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0"/>
        <w:gridCol w:w="2841"/>
        <w:gridCol w:w="2155"/>
        <w:gridCol w:w="3055"/>
      </w:tblGrid>
      <w:tr w:rsidR="0094763C" w:rsidRPr="001A5DA8" w:rsidTr="00B00A95">
        <w:trPr>
          <w:trHeight w:val="325"/>
        </w:trPr>
        <w:tc>
          <w:tcPr>
            <w:tcW w:w="2370" w:type="dxa"/>
            <w:shd w:val="clear" w:color="auto" w:fill="F2F2F2"/>
            <w:vAlign w:val="center"/>
          </w:tcPr>
          <w:p w:rsidR="00E85013" w:rsidRPr="00B00A95" w:rsidRDefault="00E85013" w:rsidP="002F2F7C">
            <w:pPr>
              <w:spacing w:after="0" w:line="240" w:lineRule="auto"/>
              <w:rPr>
                <w:rFonts w:eastAsia="Batang" w:cs="Times New Roman"/>
                <w:b/>
                <w:sz w:val="20"/>
                <w:szCs w:val="20"/>
                <w:lang w:val="en-US" w:eastAsia="ko-KR"/>
              </w:rPr>
            </w:pPr>
            <w:r>
              <w:rPr>
                <w:rFonts w:eastAsia="Batang" w:cs="Times New Roman"/>
                <w:b/>
                <w:sz w:val="20"/>
                <w:szCs w:val="20"/>
                <w:lang w:val="en-US" w:eastAsia="ko-KR"/>
              </w:rPr>
              <w:t xml:space="preserve">FROM </w:t>
            </w:r>
            <w:r w:rsidR="00B00A95">
              <w:rPr>
                <w:rFonts w:eastAsia="Batang" w:cs="Times New Roman"/>
                <w:b/>
                <w:sz w:val="20"/>
                <w:szCs w:val="20"/>
                <w:lang w:val="en-US" w:eastAsia="ko-KR"/>
              </w:rPr>
              <w:t xml:space="preserve"> </w:t>
            </w:r>
            <w:r w:rsidR="00AD67D7" w:rsidRPr="00B00A95">
              <w:rPr>
                <w:rFonts w:eastAsia="Batang" w:cs="Times New Roman"/>
                <w:b/>
                <w:sz w:val="20"/>
                <w:szCs w:val="20"/>
                <w:lang w:val="en-US" w:eastAsia="ko-KR"/>
              </w:rPr>
              <w:t xml:space="preserve">Current Owner </w:t>
            </w:r>
            <w:r w:rsidR="001A5DA8" w:rsidRPr="00B00A95">
              <w:rPr>
                <w:rFonts w:eastAsia="Batang" w:cs="Times New Roman"/>
                <w:b/>
                <w:sz w:val="20"/>
                <w:szCs w:val="20"/>
                <w:lang w:val="en-US" w:eastAsia="ko-KR"/>
              </w:rPr>
              <w:t>Name:</w:t>
            </w:r>
          </w:p>
          <w:p w:rsidR="0094763C" w:rsidRPr="00B00A95" w:rsidRDefault="0094763C" w:rsidP="002F2F7C">
            <w:pPr>
              <w:spacing w:after="0" w:line="240" w:lineRule="auto"/>
              <w:rPr>
                <w:rFonts w:eastAsia="Batang" w:cs="Times New Roman"/>
                <w:b/>
                <w:sz w:val="20"/>
                <w:szCs w:val="20"/>
                <w:lang w:val="en-US" w:eastAsia="ko-KR"/>
              </w:rPr>
            </w:pPr>
          </w:p>
        </w:tc>
        <w:tc>
          <w:tcPr>
            <w:tcW w:w="2841" w:type="dxa"/>
            <w:vAlign w:val="center"/>
          </w:tcPr>
          <w:p w:rsidR="0094763C" w:rsidRPr="00B00A95" w:rsidRDefault="0094763C" w:rsidP="002F2F7C">
            <w:pPr>
              <w:spacing w:before="60" w:after="20"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instrText xml:space="preserve"> FORMTEXT </w:instrTex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separate"/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end"/>
            </w:r>
          </w:p>
          <w:p w:rsidR="0094763C" w:rsidRPr="00B00A95" w:rsidRDefault="0094763C" w:rsidP="002F2F7C">
            <w:pPr>
              <w:spacing w:after="0" w:line="240" w:lineRule="auto"/>
              <w:rPr>
                <w:rFonts w:eastAsia="Batang" w:cs="Times New Roman"/>
                <w:b/>
                <w:sz w:val="20"/>
                <w:szCs w:val="20"/>
                <w:lang w:val="en-US" w:eastAsia="ko-KR"/>
              </w:rPr>
            </w:pPr>
          </w:p>
        </w:tc>
        <w:tc>
          <w:tcPr>
            <w:tcW w:w="2155" w:type="dxa"/>
            <w:shd w:val="clear" w:color="auto" w:fill="F2F2F2"/>
          </w:tcPr>
          <w:p w:rsidR="00E85013" w:rsidRDefault="00E85013" w:rsidP="00971EB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TO </w:t>
            </w:r>
            <w:r w:rsidR="00B00A95" w:rsidRPr="00B00A95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New Owner </w:t>
            </w:r>
          </w:p>
          <w:p w:rsidR="0094763C" w:rsidRPr="00B00A95" w:rsidRDefault="00B00A95" w:rsidP="00971EB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  <w:r w:rsidRPr="00B00A95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>Name:</w:t>
            </w:r>
          </w:p>
        </w:tc>
        <w:tc>
          <w:tcPr>
            <w:tcW w:w="3055" w:type="dxa"/>
          </w:tcPr>
          <w:p w:rsidR="0094763C" w:rsidRPr="002F571B" w:rsidRDefault="0094763C" w:rsidP="002F2F7C">
            <w:pPr>
              <w:spacing w:before="6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  <w:p w:rsidR="0094763C" w:rsidRPr="002F571B" w:rsidRDefault="0094763C" w:rsidP="002F2F7C">
            <w:pPr>
              <w:spacing w:before="6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</w:p>
        </w:tc>
      </w:tr>
      <w:tr w:rsidR="00971EB5" w:rsidRPr="001A5DA8" w:rsidTr="00B00A95">
        <w:trPr>
          <w:trHeight w:val="460"/>
        </w:trPr>
        <w:tc>
          <w:tcPr>
            <w:tcW w:w="2370" w:type="dxa"/>
            <w:shd w:val="clear" w:color="auto" w:fill="F2F2F2"/>
          </w:tcPr>
          <w:p w:rsidR="00971EB5" w:rsidRDefault="00E85013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NEW Employee Number: </w:t>
            </w:r>
          </w:p>
          <w:p w:rsidR="00E85013" w:rsidRPr="00B00A95" w:rsidRDefault="00E85013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</w:p>
        </w:tc>
        <w:tc>
          <w:tcPr>
            <w:tcW w:w="2841" w:type="dxa"/>
          </w:tcPr>
          <w:p w:rsidR="00971EB5" w:rsidRPr="00B00A95" w:rsidRDefault="00971EB5" w:rsidP="002F2F7C">
            <w:pPr>
              <w:spacing w:before="60" w:after="20"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instrText xml:space="preserve"> FORMTEXT </w:instrTex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separate"/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55" w:type="dxa"/>
            <w:shd w:val="clear" w:color="auto" w:fill="F2F2F2"/>
          </w:tcPr>
          <w:p w:rsidR="00971EB5" w:rsidRDefault="00E85013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NEW USER </w:t>
            </w:r>
            <w:r w:rsidR="00B00A95" w:rsidRPr="00B00A95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>Job Title/ D</w:t>
            </w:r>
            <w:r w:rsidR="00971EB5" w:rsidRPr="00B00A95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>epartment:</w:t>
            </w:r>
          </w:p>
          <w:p w:rsidR="00E85013" w:rsidRPr="00B00A95" w:rsidRDefault="00E85013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</w:p>
        </w:tc>
        <w:tc>
          <w:tcPr>
            <w:tcW w:w="3055" w:type="dxa"/>
          </w:tcPr>
          <w:p w:rsidR="00971EB5" w:rsidRPr="002F571B" w:rsidRDefault="00971EB5" w:rsidP="002F2F7C">
            <w:pPr>
              <w:spacing w:before="6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</w:tc>
      </w:tr>
      <w:tr w:rsidR="00B00A95" w:rsidRPr="001A5DA8" w:rsidTr="00B00A95">
        <w:trPr>
          <w:trHeight w:val="460"/>
        </w:trPr>
        <w:tc>
          <w:tcPr>
            <w:tcW w:w="2370" w:type="dxa"/>
            <w:shd w:val="clear" w:color="auto" w:fill="F2F2F2"/>
          </w:tcPr>
          <w:p w:rsidR="00E85013" w:rsidRDefault="00E85013" w:rsidP="00E85013">
            <w:pPr>
              <w:spacing w:before="40" w:after="20" w:line="240" w:lineRule="auto"/>
              <w:rPr>
                <w:rFonts w:eastAsia="Calibri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NEW USER </w:t>
            </w:r>
            <w:r w:rsidRPr="00B00A95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HSE Billing Address </w:t>
            </w:r>
            <w:r w:rsidRPr="00B00A95">
              <w:rPr>
                <w:rFonts w:eastAsia="Calibri" w:cs="Times New Roman"/>
                <w:b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proofErr w:type="spellStart"/>
            <w:r w:rsidRPr="00B00A95">
              <w:rPr>
                <w:rFonts w:eastAsia="Calibri" w:cs="Times New Roman"/>
                <w:b/>
                <w:color w:val="000000" w:themeColor="text1"/>
                <w:sz w:val="20"/>
                <w:szCs w:val="20"/>
                <w:lang w:val="en-US"/>
              </w:rPr>
              <w:t>Eircode</w:t>
            </w:r>
            <w:proofErr w:type="spellEnd"/>
            <w:r w:rsidRPr="00B00A95">
              <w:rPr>
                <w:rFonts w:eastAsia="Calibri" w:cs="Times New Roman"/>
                <w:b/>
                <w:color w:val="000000" w:themeColor="text1"/>
                <w:sz w:val="20"/>
                <w:szCs w:val="20"/>
                <w:lang w:val="en-US"/>
              </w:rPr>
              <w:t>:</w:t>
            </w:r>
          </w:p>
          <w:p w:rsidR="00E85013" w:rsidRPr="00B00A95" w:rsidRDefault="00E85013" w:rsidP="00E85013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</w:p>
          <w:p w:rsidR="00B00A95" w:rsidRPr="00B00A95" w:rsidRDefault="00B00A95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</w:p>
        </w:tc>
        <w:tc>
          <w:tcPr>
            <w:tcW w:w="2841" w:type="dxa"/>
          </w:tcPr>
          <w:p w:rsidR="00B00A95" w:rsidRPr="00B00A95" w:rsidRDefault="00B00A95" w:rsidP="00B00A95">
            <w:pPr>
              <w:spacing w:before="60" w:after="20"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instrText xml:space="preserve"> FORMTEXT </w:instrTex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separate"/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end"/>
            </w:r>
          </w:p>
          <w:p w:rsidR="00B00A95" w:rsidRPr="00B00A95" w:rsidRDefault="00B00A95" w:rsidP="00B00A95">
            <w:pPr>
              <w:spacing w:before="60" w:after="20"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155" w:type="dxa"/>
            <w:shd w:val="clear" w:color="auto" w:fill="F2F2F2"/>
          </w:tcPr>
          <w:p w:rsidR="00B00A95" w:rsidRPr="00B00A95" w:rsidRDefault="00E85013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NEW USER </w:t>
            </w:r>
            <w:r w:rsidR="00B00A95" w:rsidRPr="00B00A95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>HSE Email Address:</w:t>
            </w:r>
          </w:p>
          <w:p w:rsidR="00E85013" w:rsidRPr="00B00A95" w:rsidRDefault="00E85013" w:rsidP="00E85013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</w:p>
        </w:tc>
        <w:tc>
          <w:tcPr>
            <w:tcW w:w="3055" w:type="dxa"/>
          </w:tcPr>
          <w:p w:rsidR="00B00A95" w:rsidRPr="002F571B" w:rsidRDefault="00B00A95" w:rsidP="00B00A95">
            <w:pPr>
              <w:spacing w:before="6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  <w:p w:rsidR="00B00A95" w:rsidRPr="002F571B" w:rsidRDefault="00B00A95" w:rsidP="00B00A95">
            <w:pPr>
              <w:tabs>
                <w:tab w:val="left" w:pos="2129"/>
              </w:tabs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</w:tc>
      </w:tr>
      <w:tr w:rsidR="00B00A95" w:rsidRPr="001A5DA8" w:rsidTr="00B00A95">
        <w:trPr>
          <w:trHeight w:val="535"/>
        </w:trPr>
        <w:tc>
          <w:tcPr>
            <w:tcW w:w="2370" w:type="dxa"/>
            <w:shd w:val="clear" w:color="auto" w:fill="F2F2F2"/>
          </w:tcPr>
          <w:p w:rsidR="00E85013" w:rsidRDefault="00E85013" w:rsidP="00E85013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NEW USER Alternative </w:t>
            </w:r>
            <w:r w:rsidRPr="00B00A95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Telephone Number: </w:t>
            </w:r>
          </w:p>
          <w:p w:rsidR="00B00A95" w:rsidRPr="00B00A95" w:rsidRDefault="00B00A95" w:rsidP="00E85013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</w:p>
        </w:tc>
        <w:tc>
          <w:tcPr>
            <w:tcW w:w="2841" w:type="dxa"/>
          </w:tcPr>
          <w:p w:rsidR="00B00A95" w:rsidRPr="00B00A95" w:rsidRDefault="00B00A95" w:rsidP="00B00A95">
            <w:pPr>
              <w:tabs>
                <w:tab w:val="left" w:pos="2289"/>
              </w:tabs>
              <w:spacing w:before="60" w:after="20"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instrText xml:space="preserve"> FORMTEXT </w:instrTex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separate"/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end"/>
            </w:r>
          </w:p>
          <w:p w:rsidR="00B00A95" w:rsidRPr="00B00A95" w:rsidRDefault="00B00A95" w:rsidP="00B00A95">
            <w:pPr>
              <w:tabs>
                <w:tab w:val="left" w:pos="2289"/>
              </w:tabs>
              <w:spacing w:before="60" w:after="20"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instrText xml:space="preserve"> FORMTEXT </w:instrTex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separate"/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noProof/>
                <w:sz w:val="20"/>
                <w:szCs w:val="20"/>
                <w:lang w:val="en-US"/>
              </w:rPr>
              <w:t> </w:t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fldChar w:fldCharType="end"/>
            </w:r>
            <w:r w:rsidRPr="00B00A95">
              <w:rPr>
                <w:rFonts w:eastAsia="Calibri" w:cs="Times New Roman"/>
                <w:b/>
                <w:sz w:val="20"/>
                <w:szCs w:val="20"/>
                <w:lang w:val="en-US"/>
              </w:rPr>
              <w:tab/>
            </w:r>
          </w:p>
        </w:tc>
        <w:tc>
          <w:tcPr>
            <w:tcW w:w="2155" w:type="dxa"/>
            <w:shd w:val="clear" w:color="auto" w:fill="F2F2F2"/>
          </w:tcPr>
          <w:p w:rsidR="00B00A95" w:rsidRPr="00B00A95" w:rsidRDefault="00B00A95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  <w:r w:rsidRPr="00B00A95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 xml:space="preserve">New User </w:t>
            </w:r>
            <w:r w:rsidR="00E85013"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>Domain Username &amp;</w:t>
            </w:r>
          </w:p>
          <w:p w:rsidR="00B00A95" w:rsidRDefault="00B00A95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  <w:r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  <w:t>Domain:</w:t>
            </w:r>
          </w:p>
          <w:p w:rsidR="00E85013" w:rsidRPr="00B00A95" w:rsidRDefault="00E85013" w:rsidP="00B00A95">
            <w:pPr>
              <w:spacing w:before="40" w:after="20" w:line="240" w:lineRule="auto"/>
              <w:rPr>
                <w:rFonts w:eastAsia="Calibri" w:cs="Times New Roman"/>
                <w:b/>
                <w:color w:val="262626"/>
                <w:sz w:val="20"/>
                <w:szCs w:val="20"/>
                <w:lang w:val="en-US"/>
              </w:rPr>
            </w:pPr>
          </w:p>
        </w:tc>
        <w:tc>
          <w:tcPr>
            <w:tcW w:w="3055" w:type="dxa"/>
          </w:tcPr>
          <w:p w:rsidR="00B00A95" w:rsidRPr="002F571B" w:rsidRDefault="00B00A95" w:rsidP="00B00A95">
            <w:pPr>
              <w:spacing w:before="6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  <w:p w:rsidR="00B00A95" w:rsidRPr="002F571B" w:rsidRDefault="00B00A95" w:rsidP="00B00A95">
            <w:pPr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</w:tc>
      </w:tr>
      <w:tr w:rsidR="00B00A95" w:rsidRPr="001A5DA8" w:rsidTr="008875B8">
        <w:trPr>
          <w:trHeight w:val="419"/>
        </w:trPr>
        <w:tc>
          <w:tcPr>
            <w:tcW w:w="10421" w:type="dxa"/>
            <w:gridSpan w:val="4"/>
            <w:shd w:val="clear" w:color="auto" w:fill="D9D9D9"/>
          </w:tcPr>
          <w:p w:rsidR="00B00A95" w:rsidRPr="001A5DA8" w:rsidRDefault="00B00A95" w:rsidP="00B00A95">
            <w:pPr>
              <w:jc w:val="center"/>
              <w:rPr>
                <w:rFonts w:eastAsia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eastAsia="Calibri" w:cs="Times New Roman"/>
                <w:b/>
                <w:sz w:val="24"/>
                <w:szCs w:val="24"/>
                <w:lang w:val="en-US"/>
              </w:rPr>
              <w:t xml:space="preserve">NEW USER DETAILS : PLEASE TICK AS </w:t>
            </w:r>
            <w:r w:rsidRPr="008875B8">
              <w:rPr>
                <w:b/>
                <w:sz w:val="24"/>
                <w:szCs w:val="24"/>
              </w:rPr>
              <w:t>APPROPRIATE</w:t>
            </w:r>
          </w:p>
        </w:tc>
      </w:tr>
      <w:tr w:rsidR="00B00A95" w:rsidRPr="001A5DA8" w:rsidTr="002F2F7C">
        <w:trPr>
          <w:trHeight w:val="916"/>
        </w:trPr>
        <w:tc>
          <w:tcPr>
            <w:tcW w:w="10421" w:type="dxa"/>
            <w:gridSpan w:val="4"/>
            <w:shd w:val="clear" w:color="auto" w:fill="FFFFFF" w:themeFill="background1"/>
          </w:tcPr>
          <w:p w:rsidR="00B00A95" w:rsidRPr="00365568" w:rsidRDefault="00B00A95" w:rsidP="00C12C45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>Current Owner email address: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  <w:p w:rsidR="00C12C45" w:rsidRDefault="00E85013" w:rsidP="00C12C45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 xml:space="preserve">New User </w:t>
            </w:r>
            <w:r w:rsidR="00B00A95" w:rsidRPr="0099012B"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>Department:</w:t>
            </w:r>
            <w:r w:rsidR="00B00A95">
              <w:rPr>
                <w:rFonts w:eastAsia="Calibri" w:cs="Courier New"/>
                <w:b/>
                <w:color w:val="262626"/>
                <w:sz w:val="20"/>
                <w:szCs w:val="20"/>
                <w:lang w:val="en-US"/>
              </w:rPr>
              <w:t xml:space="preserve">  </w:t>
            </w:r>
            <w:r w:rsidR="00B00A95" w:rsidRPr="0099012B">
              <w:rPr>
                <w:rFonts w:eastAsia="Calibri" w:cs="Times New Roman"/>
                <w:sz w:val="20"/>
                <w:szCs w:val="20"/>
                <w:lang w:val="en-US"/>
              </w:rPr>
              <w:t xml:space="preserve">HSE Cost Code:    </w:t>
            </w:r>
            <w:r w:rsidR="00B00A95" w:rsidRPr="0099012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B00A95" w:rsidRPr="0099012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="00B00A95" w:rsidRPr="0099012B">
              <w:rPr>
                <w:rFonts w:eastAsia="Calibri" w:cs="Times New Roman"/>
                <w:sz w:val="20"/>
                <w:szCs w:val="20"/>
                <w:lang w:val="en-US"/>
              </w:rPr>
            </w:r>
            <w:r w:rsidR="00B00A95" w:rsidRPr="0099012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="00B00A95" w:rsidRPr="008875B8">
              <w:rPr>
                <w:rFonts w:eastAsia="Calibri"/>
                <w:noProof/>
                <w:lang w:val="en-US"/>
              </w:rPr>
              <w:t> </w:t>
            </w:r>
            <w:r w:rsidR="00B00A95" w:rsidRPr="008875B8">
              <w:rPr>
                <w:rFonts w:eastAsia="Calibri"/>
                <w:noProof/>
                <w:lang w:val="en-US"/>
              </w:rPr>
              <w:t> </w:t>
            </w:r>
            <w:r w:rsidR="00B00A95" w:rsidRPr="008875B8">
              <w:rPr>
                <w:rFonts w:eastAsia="Calibri"/>
                <w:noProof/>
                <w:lang w:val="en-US"/>
              </w:rPr>
              <w:t> </w:t>
            </w:r>
            <w:r w:rsidR="00B00A95" w:rsidRPr="008875B8">
              <w:rPr>
                <w:rFonts w:eastAsia="Calibri"/>
                <w:noProof/>
                <w:lang w:val="en-US"/>
              </w:rPr>
              <w:t> </w:t>
            </w:r>
            <w:r w:rsidR="00B00A95" w:rsidRPr="008875B8">
              <w:rPr>
                <w:rFonts w:eastAsia="Calibri"/>
                <w:noProof/>
                <w:lang w:val="en-US"/>
              </w:rPr>
              <w:t> </w:t>
            </w:r>
            <w:r w:rsidR="00B00A95" w:rsidRPr="0099012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  <w:r w:rsidR="00B00A95" w:rsidRPr="0099012B">
              <w:rPr>
                <w:rFonts w:eastAsia="Calibri" w:cs="Times New Roman"/>
                <w:sz w:val="20"/>
                <w:szCs w:val="20"/>
                <w:lang w:val="en-US"/>
              </w:rPr>
              <w:t xml:space="preserve">      </w:t>
            </w:r>
          </w:p>
          <w:p w:rsidR="00C12C45" w:rsidRPr="00C12C45" w:rsidRDefault="00C12C45" w:rsidP="00C12C45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t>A</w:t>
            </w:r>
            <w:r>
              <w:t>lternative number for new user</w:t>
            </w:r>
            <w:r>
              <w:t>:</w:t>
            </w:r>
          </w:p>
          <w:p w:rsidR="00C12C45" w:rsidRPr="00C12C45" w:rsidRDefault="00C12C45" w:rsidP="0059365C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t>Does the user have the reallocated handset: Y/N:</w:t>
            </w:r>
          </w:p>
          <w:p w:rsidR="00B00A95" w:rsidRPr="00C12C45" w:rsidRDefault="00B00A95" w:rsidP="0059365C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C12C45"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 xml:space="preserve">New User Name: </w:t>
            </w:r>
            <w:r w:rsidRPr="00C12C45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12C45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C12C45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C12C45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  <w:p w:rsidR="00B00A95" w:rsidRPr="00365568" w:rsidRDefault="00B00A95" w:rsidP="00C12C45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>New User email address: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  <w:r>
              <w:rPr>
                <w:rFonts w:eastAsia="Calibri" w:cs="Times New Roman"/>
                <w:sz w:val="20"/>
                <w:szCs w:val="20"/>
                <w:lang w:val="en-US"/>
              </w:rPr>
              <w:t xml:space="preserve">    </w:t>
            </w:r>
            <w:r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 xml:space="preserve">                     New User postal address: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  <w:r>
              <w:rPr>
                <w:rFonts w:eastAsia="Calibri" w:cs="Times New Roman"/>
                <w:sz w:val="20"/>
                <w:szCs w:val="20"/>
                <w:lang w:val="en-US"/>
              </w:rPr>
              <w:t xml:space="preserve">    </w:t>
            </w:r>
          </w:p>
          <w:p w:rsidR="00B00A95" w:rsidRDefault="00B00A95" w:rsidP="00C12C45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 xml:space="preserve">Re Allocation </w:t>
            </w:r>
            <w:r w:rsidRPr="008875B8"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>HSE mobile phone number</w:t>
            </w:r>
            <w:r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>: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  <w:p w:rsidR="00A27628" w:rsidRDefault="00B00A95" w:rsidP="00A27628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rPr>
                <w:rFonts w:eastAsia="Calibri" w:cs="Courier New"/>
                <w:color w:val="262626"/>
                <w:sz w:val="20"/>
                <w:szCs w:val="20"/>
                <w:lang w:val="en-US"/>
              </w:rPr>
              <w:t>IMEI Number of the Smartphone:</w:t>
            </w:r>
            <w:r>
              <w:rPr>
                <w:rFonts w:eastAsia="Calibri" w:cs="Times New Roman"/>
                <w:sz w:val="20"/>
                <w:szCs w:val="20"/>
                <w:lang w:val="en-US"/>
              </w:rPr>
              <w:t xml:space="preserve"> 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2F571B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  <w:p w:rsidR="00B00A95" w:rsidRPr="00A27628" w:rsidRDefault="00A27628" w:rsidP="00A27628">
            <w:pPr>
              <w:pStyle w:val="ListParagraph"/>
              <w:numPr>
                <w:ilvl w:val="0"/>
                <w:numId w:val="6"/>
              </w:numPr>
              <w:spacing w:before="40" w:after="2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>
              <w:t>Make/model of device</w:t>
            </w:r>
            <w:r>
              <w:t>:</w:t>
            </w:r>
            <w:r>
              <w:rPr>
                <w:rFonts w:eastAsia="Calibri" w:cs="Times New Roman"/>
                <w:sz w:val="20"/>
                <w:szCs w:val="20"/>
                <w:lang w:val="en-US"/>
              </w:rPr>
              <w:t xml:space="preserve"> </w:t>
            </w:r>
            <w:bookmarkStart w:id="0" w:name="_GoBack"/>
            <w:bookmarkEnd w:id="0"/>
          </w:p>
        </w:tc>
      </w:tr>
      <w:tr w:rsidR="00B00A95" w:rsidRPr="001A5DA8" w:rsidTr="002F2F7C">
        <w:trPr>
          <w:trHeight w:val="174"/>
        </w:trPr>
        <w:tc>
          <w:tcPr>
            <w:tcW w:w="10421" w:type="dxa"/>
            <w:gridSpan w:val="4"/>
            <w:shd w:val="clear" w:color="auto" w:fill="D9D9D9" w:themeFill="background1" w:themeFillShade="D9"/>
          </w:tcPr>
          <w:p w:rsidR="00B00A95" w:rsidRPr="001A5DA8" w:rsidRDefault="00B00A95" w:rsidP="00B00A95">
            <w:pPr>
              <w:tabs>
                <w:tab w:val="left" w:pos="2254"/>
              </w:tabs>
              <w:spacing w:before="60" w:after="20" w:line="240" w:lineRule="auto"/>
              <w:jc w:val="center"/>
              <w:rPr>
                <w:rFonts w:eastAsia="Calibri" w:cs="Times New Roman"/>
                <w:b/>
                <w:sz w:val="24"/>
                <w:szCs w:val="24"/>
                <w:lang w:val="en-US"/>
              </w:rPr>
            </w:pPr>
            <w:r w:rsidRPr="001A5DA8">
              <w:rPr>
                <w:rFonts w:eastAsia="Calibri" w:cs="Times New Roman"/>
                <w:b/>
                <w:sz w:val="24"/>
                <w:szCs w:val="24"/>
                <w:lang w:val="en-US"/>
              </w:rPr>
              <w:t xml:space="preserve">USER DECLARATION </w:t>
            </w:r>
          </w:p>
        </w:tc>
      </w:tr>
      <w:tr w:rsidR="00B00A95" w:rsidRPr="001A5DA8" w:rsidTr="002F2F7C">
        <w:trPr>
          <w:trHeight w:val="498"/>
        </w:trPr>
        <w:tc>
          <w:tcPr>
            <w:tcW w:w="10421" w:type="dxa"/>
            <w:gridSpan w:val="4"/>
            <w:shd w:val="clear" w:color="auto" w:fill="FFFFFF" w:themeFill="background1"/>
          </w:tcPr>
          <w:p w:rsidR="00B00A95" w:rsidRDefault="00B00A95" w:rsidP="00B00A95">
            <w:pPr>
              <w:spacing w:before="60" w:after="20"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B00A95" w:rsidRDefault="00B00A95" w:rsidP="00B00A95">
            <w:pPr>
              <w:spacing w:before="60" w:after="2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1A5DA8">
              <w:rPr>
                <w:rFonts w:cs="Times New Roman"/>
                <w:sz w:val="20"/>
                <w:szCs w:val="20"/>
              </w:rPr>
              <w:t>I have read and understood the Health Service Executive’s policies governing</w:t>
            </w:r>
            <w:r>
              <w:rPr>
                <w:rFonts w:cs="Times New Roman"/>
                <w:sz w:val="20"/>
                <w:szCs w:val="20"/>
              </w:rPr>
              <w:t xml:space="preserve"> the use of its I.T. resources </w:t>
            </w:r>
            <w:r w:rsidRPr="001A5DA8">
              <w:rPr>
                <w:rFonts w:cs="Times New Roman"/>
                <w:sz w:val="20"/>
                <w:szCs w:val="20"/>
              </w:rPr>
              <w:t>and I agree to be bound by the terms t</w:t>
            </w:r>
            <w:r>
              <w:rPr>
                <w:rFonts w:cs="Times New Roman"/>
                <w:sz w:val="20"/>
                <w:szCs w:val="20"/>
              </w:rPr>
              <w:t>herein. I understand that I may</w:t>
            </w:r>
            <w:r>
              <w:rPr>
                <w:rFonts w:cs="Times New Roman"/>
                <w:sz w:val="20"/>
                <w:szCs w:val="20"/>
              </w:rPr>
              <w:br/>
            </w:r>
            <w:r w:rsidRPr="001A5DA8">
              <w:rPr>
                <w:rFonts w:cs="Times New Roman"/>
                <w:sz w:val="20"/>
                <w:szCs w:val="20"/>
              </w:rPr>
              <w:t>be subject to the HSE’s disciplinary procedures should I fail to comply with these policies</w:t>
            </w:r>
            <w:r w:rsidRPr="001A5DA8">
              <w:rPr>
                <w:rFonts w:eastAsia="Calibri" w:cs="Times New Roman"/>
                <w:bCs/>
                <w:sz w:val="20"/>
                <w:lang w:val="en-US"/>
              </w:rPr>
              <w:t xml:space="preserve"> </w:t>
            </w:r>
            <w:r w:rsidRPr="001A5DA8">
              <w:rPr>
                <w:rFonts w:cs="Times New Roman"/>
                <w:sz w:val="20"/>
                <w:szCs w:val="20"/>
              </w:rPr>
              <w:t xml:space="preserve">  </w:t>
            </w:r>
          </w:p>
          <w:p w:rsidR="00656FB0" w:rsidRDefault="00656FB0" w:rsidP="00656FB0">
            <w:pPr>
              <w:spacing w:before="60" w:after="2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Please copy link below into your web browser </w:t>
            </w:r>
          </w:p>
          <w:p w:rsidR="00656FB0" w:rsidRDefault="00656FB0" w:rsidP="00656FB0">
            <w:pPr>
              <w:spacing w:before="60" w:after="20" w:line="240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="Calibri" w:cs="Times New Roman"/>
                <w:bCs/>
                <w:sz w:val="20"/>
                <w:lang w:val="en-US"/>
              </w:rPr>
              <w:t>h</w:t>
            </w:r>
            <w:r w:rsidRPr="00506E3F">
              <w:rPr>
                <w:rFonts w:cs="Times New Roman"/>
                <w:sz w:val="20"/>
                <w:szCs w:val="20"/>
              </w:rPr>
              <w:t>ttps://www.hse.ie/eng/services/publications/pp/ict/i-t-acceptable-use-policy.pdf</w:t>
            </w:r>
          </w:p>
          <w:p w:rsidR="00656FB0" w:rsidRDefault="00656FB0" w:rsidP="00B00A95">
            <w:pPr>
              <w:spacing w:before="60" w:after="20" w:line="240" w:lineRule="auto"/>
              <w:jc w:val="center"/>
              <w:rPr>
                <w:rFonts w:cs="Times New Roman"/>
                <w:sz w:val="20"/>
                <w:szCs w:val="20"/>
              </w:rPr>
            </w:pPr>
          </w:p>
          <w:p w:rsidR="00B00A95" w:rsidRPr="001A5DA8" w:rsidRDefault="00B00A95" w:rsidP="00B00A95">
            <w:pPr>
              <w:spacing w:before="60" w:after="20" w:line="240" w:lineRule="auto"/>
              <w:jc w:val="center"/>
              <w:rPr>
                <w:b/>
                <w:sz w:val="20"/>
              </w:rPr>
            </w:pPr>
            <w:r w:rsidRPr="001A5DA8">
              <w:rPr>
                <w:rFonts w:cs="Times New Roman"/>
                <w:sz w:val="20"/>
                <w:szCs w:val="20"/>
              </w:rPr>
              <w:t xml:space="preserve">     Employee Signature : </w:t>
            </w:r>
            <w:r w:rsidRPr="00794EDC">
              <w:rPr>
                <w:rFonts w:eastAsia="Calibri" w:cs="Times New Roman"/>
                <w:bCs/>
                <w:sz w:val="20"/>
                <w:szCs w:val="20"/>
                <w:lang w:val="en-US"/>
              </w:rPr>
              <w:t>_____________________</w:t>
            </w:r>
            <w:r>
              <w:rPr>
                <w:rFonts w:eastAsia="Calibri" w:cs="Times New Roman"/>
                <w:bCs/>
                <w:sz w:val="20"/>
                <w:szCs w:val="20"/>
                <w:lang w:val="en-US"/>
              </w:rPr>
              <w:t>_____________</w:t>
            </w:r>
            <w:r w:rsidRPr="001A5DA8">
              <w:rPr>
                <w:rFonts w:cs="Times New Roman"/>
                <w:sz w:val="20"/>
                <w:szCs w:val="20"/>
              </w:rPr>
              <w:t xml:space="preserve">  Date: </w:t>
            </w:r>
            <w:r w:rsidRPr="00794EDC">
              <w:rPr>
                <w:rFonts w:eastAsia="Calibri" w:cs="Times New Roman"/>
                <w:bCs/>
                <w:sz w:val="20"/>
                <w:szCs w:val="20"/>
                <w:lang w:val="en-US"/>
              </w:rPr>
              <w:t>_____________________</w:t>
            </w:r>
            <w:r>
              <w:rPr>
                <w:rFonts w:eastAsia="Calibri" w:cs="Times New Roman"/>
                <w:bCs/>
                <w:sz w:val="20"/>
                <w:szCs w:val="20"/>
                <w:lang w:val="en-US"/>
              </w:rPr>
              <w:t>_____________</w:t>
            </w:r>
          </w:p>
        </w:tc>
      </w:tr>
      <w:tr w:rsidR="00B00A95" w:rsidRPr="001A5DA8" w:rsidTr="002F2F7C">
        <w:trPr>
          <w:trHeight w:val="174"/>
        </w:trPr>
        <w:tc>
          <w:tcPr>
            <w:tcW w:w="10421" w:type="dxa"/>
            <w:gridSpan w:val="4"/>
            <w:shd w:val="clear" w:color="auto" w:fill="D9D9D9" w:themeFill="background1" w:themeFillShade="D9"/>
          </w:tcPr>
          <w:p w:rsidR="00B00A95" w:rsidRPr="001A5DA8" w:rsidRDefault="00B00A95" w:rsidP="00B00A95">
            <w:pPr>
              <w:tabs>
                <w:tab w:val="left" w:pos="2254"/>
                <w:tab w:val="left" w:pos="2857"/>
                <w:tab w:val="center" w:pos="5102"/>
              </w:tabs>
              <w:spacing w:before="60" w:after="20" w:line="240" w:lineRule="auto"/>
              <w:rPr>
                <w:rFonts w:eastAsia="Calibri" w:cs="Times New Roman"/>
                <w:b/>
                <w:sz w:val="24"/>
                <w:szCs w:val="24"/>
                <w:lang w:val="en-US"/>
              </w:rPr>
            </w:pPr>
            <w:r w:rsidRPr="001A5DA8">
              <w:rPr>
                <w:rFonts w:eastAsia="Calibri" w:cs="Times New Roman"/>
                <w:b/>
                <w:sz w:val="24"/>
                <w:szCs w:val="24"/>
                <w:lang w:val="en-US"/>
              </w:rPr>
              <w:tab/>
            </w:r>
            <w:r w:rsidRPr="001A5DA8">
              <w:rPr>
                <w:rFonts w:eastAsia="Calibri" w:cs="Times New Roman"/>
                <w:b/>
                <w:sz w:val="24"/>
                <w:szCs w:val="24"/>
                <w:lang w:val="en-US"/>
              </w:rPr>
              <w:tab/>
            </w:r>
            <w:r>
              <w:rPr>
                <w:rFonts w:eastAsia="Calibri" w:cs="Times New Roman"/>
                <w:b/>
                <w:sz w:val="24"/>
                <w:szCs w:val="24"/>
                <w:lang w:val="en-US"/>
              </w:rPr>
              <w:t xml:space="preserve">                LINE MANAGER APPROVAL  </w:t>
            </w:r>
          </w:p>
        </w:tc>
      </w:tr>
      <w:tr w:rsidR="00B00A95" w:rsidRPr="001A5DA8" w:rsidTr="00C234D5">
        <w:trPr>
          <w:trHeight w:val="498"/>
        </w:trPr>
        <w:tc>
          <w:tcPr>
            <w:tcW w:w="10421" w:type="dxa"/>
            <w:gridSpan w:val="4"/>
            <w:shd w:val="clear" w:color="auto" w:fill="FFFFFF" w:themeFill="background1"/>
          </w:tcPr>
          <w:p w:rsidR="00B00A95" w:rsidRDefault="00B00A95" w:rsidP="00B00A95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="00B00A95" w:rsidRPr="008875B8" w:rsidRDefault="00B00A95" w:rsidP="00B00A95">
            <w:pPr>
              <w:spacing w:after="0" w:line="240" w:lineRule="auto"/>
              <w:rPr>
                <w:sz w:val="20"/>
                <w:szCs w:val="20"/>
              </w:rPr>
            </w:pPr>
            <w:r w:rsidRPr="008875B8">
              <w:rPr>
                <w:sz w:val="20"/>
                <w:szCs w:val="20"/>
              </w:rPr>
              <w:t xml:space="preserve">Line Manager Name: 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t xml:space="preserve">              </w:t>
            </w:r>
            <w:r w:rsidRPr="008875B8">
              <w:rPr>
                <w:sz w:val="20"/>
                <w:szCs w:val="20"/>
              </w:rPr>
              <w:t xml:space="preserve">   </w:t>
            </w:r>
          </w:p>
          <w:p w:rsidR="00B00A95" w:rsidRPr="008875B8" w:rsidRDefault="00B00A95" w:rsidP="00B00A95">
            <w:pPr>
              <w:spacing w:after="0" w:line="240" w:lineRule="auto"/>
              <w:rPr>
                <w:sz w:val="20"/>
                <w:szCs w:val="20"/>
              </w:rPr>
            </w:pPr>
            <w:r w:rsidRPr="008875B8">
              <w:rPr>
                <w:sz w:val="20"/>
                <w:szCs w:val="20"/>
              </w:rPr>
              <w:t xml:space="preserve">Line Manager Email Address: 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t xml:space="preserve">        </w:t>
            </w:r>
            <w:r w:rsidRPr="008875B8">
              <w:rPr>
                <w:sz w:val="20"/>
                <w:szCs w:val="20"/>
              </w:rPr>
              <w:t xml:space="preserve"> </w:t>
            </w:r>
          </w:p>
          <w:p w:rsidR="00B00A95" w:rsidRPr="008875B8" w:rsidRDefault="00B00A95" w:rsidP="00B00A95">
            <w:pPr>
              <w:spacing w:after="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875B8">
              <w:rPr>
                <w:sz w:val="20"/>
                <w:szCs w:val="20"/>
              </w:rPr>
              <w:t xml:space="preserve">Line Manager Contact Telephone Number: 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</w:p>
          <w:p w:rsidR="00B00A95" w:rsidRPr="00161FCB" w:rsidRDefault="00B00A95" w:rsidP="00B00A95">
            <w:r w:rsidRPr="008875B8">
              <w:rPr>
                <w:rFonts w:eastAsia="Calibri" w:cs="Times New Roman"/>
                <w:bCs/>
                <w:sz w:val="20"/>
                <w:szCs w:val="20"/>
                <w:lang w:val="en-US"/>
              </w:rPr>
              <w:t xml:space="preserve">Line Manager Signature: __________________________________ 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t xml:space="preserve">     Date: </w:t>
            </w:r>
            <w:r w:rsidRPr="008875B8">
              <w:rPr>
                <w:rFonts w:eastAsia="Calibri" w:cs="Times New Roman"/>
                <w:bCs/>
                <w:sz w:val="20"/>
                <w:szCs w:val="20"/>
                <w:lang w:val="en-US"/>
              </w:rPr>
              <w:t>__________________________________</w:t>
            </w:r>
          </w:p>
        </w:tc>
      </w:tr>
      <w:tr w:rsidR="00B00A95" w:rsidRPr="001A5DA8" w:rsidTr="002F2F7C">
        <w:trPr>
          <w:trHeight w:val="174"/>
        </w:trPr>
        <w:tc>
          <w:tcPr>
            <w:tcW w:w="10421" w:type="dxa"/>
            <w:gridSpan w:val="4"/>
            <w:shd w:val="clear" w:color="auto" w:fill="D9D9D9" w:themeFill="background1" w:themeFillShade="D9"/>
          </w:tcPr>
          <w:p w:rsidR="00B00A95" w:rsidRPr="001A5DA8" w:rsidRDefault="00B00A95" w:rsidP="00B00A95">
            <w:pPr>
              <w:tabs>
                <w:tab w:val="left" w:pos="2254"/>
              </w:tabs>
              <w:spacing w:before="60" w:after="20" w:line="240" w:lineRule="auto"/>
              <w:jc w:val="center"/>
              <w:rPr>
                <w:rFonts w:eastAsia="Calibri" w:cs="Times New Roman"/>
                <w:b/>
                <w:sz w:val="24"/>
                <w:szCs w:val="24"/>
                <w:lang w:val="en-US"/>
              </w:rPr>
            </w:pPr>
            <w:r>
              <w:rPr>
                <w:rFonts w:eastAsia="Calibri" w:cs="Times New Roman"/>
                <w:b/>
                <w:sz w:val="24"/>
                <w:szCs w:val="24"/>
                <w:lang w:val="en-US"/>
              </w:rPr>
              <w:t xml:space="preserve">GENERAL MANAGER APPROVAL </w:t>
            </w:r>
          </w:p>
        </w:tc>
      </w:tr>
      <w:tr w:rsidR="00B00A95" w:rsidRPr="001A5DA8" w:rsidTr="002F2F7C">
        <w:trPr>
          <w:trHeight w:val="498"/>
        </w:trPr>
        <w:tc>
          <w:tcPr>
            <w:tcW w:w="10421" w:type="dxa"/>
            <w:gridSpan w:val="4"/>
            <w:shd w:val="clear" w:color="auto" w:fill="FFFFFF" w:themeFill="background1"/>
          </w:tcPr>
          <w:p w:rsidR="00B00A95" w:rsidRDefault="00B00A95" w:rsidP="00B00A95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="00B00A95" w:rsidRPr="008875B8" w:rsidRDefault="00B00A95" w:rsidP="00B00A95">
            <w:pPr>
              <w:spacing w:after="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875B8">
              <w:rPr>
                <w:sz w:val="20"/>
                <w:szCs w:val="20"/>
              </w:rPr>
              <w:t xml:space="preserve">General Manager Name: 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t xml:space="preserve">                 </w:t>
            </w:r>
          </w:p>
          <w:p w:rsidR="00B00A95" w:rsidRPr="008875B8" w:rsidRDefault="00B00A95" w:rsidP="00B00A95">
            <w:pPr>
              <w:spacing w:after="0" w:line="240" w:lineRule="auto"/>
              <w:rPr>
                <w:sz w:val="20"/>
                <w:szCs w:val="20"/>
              </w:rPr>
            </w:pPr>
            <w:r w:rsidRPr="008875B8">
              <w:rPr>
                <w:sz w:val="20"/>
                <w:szCs w:val="20"/>
              </w:rPr>
              <w:t xml:space="preserve">General Manager Email Address:  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t xml:space="preserve"> </w:t>
            </w:r>
            <w:r w:rsidRPr="008875B8">
              <w:rPr>
                <w:sz w:val="20"/>
                <w:szCs w:val="20"/>
              </w:rPr>
              <w:t xml:space="preserve">          </w:t>
            </w:r>
          </w:p>
          <w:p w:rsidR="00B00A95" w:rsidRPr="008875B8" w:rsidRDefault="00B00A95" w:rsidP="00B00A95">
            <w:pPr>
              <w:spacing w:after="0" w:line="240" w:lineRule="auto"/>
              <w:rPr>
                <w:rFonts w:eastAsia="Calibri" w:cs="Times New Roman"/>
                <w:sz w:val="20"/>
                <w:szCs w:val="20"/>
                <w:lang w:val="en-US"/>
              </w:rPr>
            </w:pPr>
            <w:r w:rsidRPr="008875B8">
              <w:rPr>
                <w:sz w:val="20"/>
                <w:szCs w:val="20"/>
              </w:rPr>
              <w:t xml:space="preserve">General Manager Contact Telephone Number: 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instrText xml:space="preserve"> FORMTEXT </w:instrTex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separate"/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noProof/>
                <w:sz w:val="20"/>
                <w:szCs w:val="20"/>
                <w:lang w:val="en-US"/>
              </w:rPr>
              <w:t> 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fldChar w:fldCharType="end"/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t xml:space="preserve">         </w:t>
            </w:r>
          </w:p>
          <w:p w:rsidR="00B00A95" w:rsidRPr="001A5DA8" w:rsidRDefault="00B00A95" w:rsidP="00C31949">
            <w:pPr>
              <w:spacing w:after="0" w:line="240" w:lineRule="auto"/>
              <w:rPr>
                <w:rFonts w:eastAsia="Calibri" w:cs="Times New Roman"/>
                <w:b/>
                <w:sz w:val="24"/>
                <w:szCs w:val="24"/>
              </w:rPr>
            </w:pPr>
            <w:r w:rsidRPr="008875B8">
              <w:rPr>
                <w:rFonts w:eastAsia="Calibri" w:cs="Times New Roman"/>
                <w:bCs/>
                <w:sz w:val="20"/>
                <w:szCs w:val="20"/>
                <w:lang w:val="en-US"/>
              </w:rPr>
              <w:t>General Manager Signature: _____________________</w:t>
            </w:r>
            <w:r>
              <w:rPr>
                <w:rFonts w:eastAsia="Calibri" w:cs="Times New Roman"/>
                <w:bCs/>
                <w:sz w:val="20"/>
                <w:szCs w:val="20"/>
                <w:lang w:val="en-US"/>
              </w:rPr>
              <w:t>____________</w:t>
            </w:r>
            <w:r w:rsidRPr="008875B8">
              <w:rPr>
                <w:rFonts w:eastAsia="Calibri" w:cs="Times New Roman"/>
                <w:sz w:val="20"/>
                <w:szCs w:val="20"/>
                <w:lang w:val="en-US"/>
              </w:rPr>
              <w:t xml:space="preserve"> Date: </w:t>
            </w:r>
            <w:r w:rsidRPr="008875B8">
              <w:rPr>
                <w:rFonts w:eastAsia="Calibri" w:cs="Times New Roman"/>
                <w:bCs/>
                <w:sz w:val="20"/>
                <w:szCs w:val="20"/>
                <w:lang w:val="en-US"/>
              </w:rPr>
              <w:t>__________________________________</w:t>
            </w:r>
          </w:p>
        </w:tc>
      </w:tr>
    </w:tbl>
    <w:p w:rsidR="00590CAA" w:rsidRPr="004E46DB" w:rsidRDefault="00590CAA" w:rsidP="00DB3F82">
      <w:pPr>
        <w:rPr>
          <w:rFonts w:ascii="Vodafone Rg" w:hAnsi="Vodafone Rg"/>
          <w:b/>
          <w:color w:val="333333"/>
          <w:sz w:val="28"/>
          <w:szCs w:val="28"/>
          <w:shd w:val="clear" w:color="auto" w:fill="FFFFFF"/>
        </w:rPr>
      </w:pPr>
    </w:p>
    <w:sectPr w:rsidR="00590CAA" w:rsidRPr="004E46DB" w:rsidSect="008C5CA6">
      <w:headerReference w:type="default" r:id="rId8"/>
      <w:footerReference w:type="default" r:id="rId9"/>
      <w:pgSz w:w="11906" w:h="16838"/>
      <w:pgMar w:top="851" w:right="851" w:bottom="851" w:left="851" w:header="10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7A93" w:rsidRDefault="00D07A93" w:rsidP="00BC3C45">
      <w:pPr>
        <w:spacing w:after="0" w:line="240" w:lineRule="auto"/>
      </w:pPr>
      <w:r>
        <w:separator/>
      </w:r>
    </w:p>
  </w:endnote>
  <w:endnote w:type="continuationSeparator" w:id="0">
    <w:p w:rsidR="00D07A93" w:rsidRDefault="00D07A93" w:rsidP="00BC3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Vodafone Rg">
    <w:altName w:val="Franklin Gothic Medium Cond"/>
    <w:charset w:val="00"/>
    <w:family w:val="swiss"/>
    <w:pitch w:val="variable"/>
    <w:sig w:usb0="00000001" w:usb1="4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C45" w:rsidRPr="00BC3C45" w:rsidRDefault="00B965B7" w:rsidP="007751EE">
    <w:pPr>
      <w:pStyle w:val="Footer"/>
      <w:tabs>
        <w:tab w:val="clear" w:pos="9026"/>
        <w:tab w:val="right" w:pos="8505"/>
      </w:tabs>
      <w:ind w:right="565"/>
      <w:jc w:val="right"/>
      <w:rPr>
        <w:sz w:val="20"/>
        <w:szCs w:val="20"/>
      </w:rPr>
    </w:pPr>
    <w:r>
      <w:rPr>
        <w:sz w:val="20"/>
        <w:szCs w:val="20"/>
      </w:rPr>
      <w:t>June</w:t>
    </w:r>
    <w:r w:rsidR="00F53A25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7A93" w:rsidRDefault="00D07A93" w:rsidP="00BC3C45">
      <w:pPr>
        <w:spacing w:after="0" w:line="240" w:lineRule="auto"/>
      </w:pPr>
      <w:r>
        <w:separator/>
      </w:r>
    </w:p>
  </w:footnote>
  <w:footnote w:type="continuationSeparator" w:id="0">
    <w:p w:rsidR="00D07A93" w:rsidRDefault="00D07A93" w:rsidP="00BC3C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3329" w:rsidRDefault="001A5DA8" w:rsidP="006B29DA">
    <w:pPr>
      <w:spacing w:after="0" w:line="192" w:lineRule="auto"/>
      <w:ind w:right="-1055"/>
      <w:jc w:val="center"/>
      <w:rPr>
        <w:rFonts w:cs="Arial"/>
        <w:b/>
        <w:iCs/>
        <w:color w:val="000000" w:themeColor="text1"/>
        <w:sz w:val="36"/>
        <w:szCs w:val="36"/>
        <w:u w:val="single"/>
      </w:rPr>
    </w:pPr>
    <w:r w:rsidRPr="008C3B9C">
      <w:rPr>
        <w:rFonts w:ascii="Arial" w:hAnsi="Arial" w:cs="Arial"/>
        <w:noProof/>
        <w:color w:val="000000" w:themeColor="text1"/>
      </w:rPr>
      <w:drawing>
        <wp:anchor distT="0" distB="0" distL="114300" distR="114300" simplePos="0" relativeHeight="251659264" behindDoc="0" locked="0" layoutInCell="1" allowOverlap="1" wp14:anchorId="5809D11E" wp14:editId="0BA85E2B">
          <wp:simplePos x="0" y="0"/>
          <wp:positionH relativeFrom="column">
            <wp:posOffset>-369191</wp:posOffset>
          </wp:positionH>
          <wp:positionV relativeFrom="paragraph">
            <wp:posOffset>-527268</wp:posOffset>
          </wp:positionV>
          <wp:extent cx="1273810" cy="848360"/>
          <wp:effectExtent l="0" t="0" r="254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3810" cy="84836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5CA6" w:rsidRPr="004F3329">
      <w:rPr>
        <w:rFonts w:cs="Arial"/>
        <w:b/>
        <w:iCs/>
        <w:color w:val="000000" w:themeColor="text1"/>
        <w:sz w:val="36"/>
        <w:szCs w:val="36"/>
        <w:u w:val="single"/>
      </w:rPr>
      <w:t>N</w:t>
    </w:r>
    <w:r w:rsidR="004F3329" w:rsidRPr="004F3329">
      <w:rPr>
        <w:rFonts w:cs="Arial"/>
        <w:b/>
        <w:iCs/>
        <w:color w:val="000000" w:themeColor="text1"/>
        <w:sz w:val="36"/>
        <w:szCs w:val="36"/>
        <w:u w:val="single"/>
      </w:rPr>
      <w:t xml:space="preserve">ational Smartphone </w:t>
    </w:r>
    <w:r w:rsidR="00AD67D7">
      <w:rPr>
        <w:rFonts w:cs="Arial"/>
        <w:b/>
        <w:iCs/>
        <w:color w:val="000000" w:themeColor="text1"/>
        <w:sz w:val="36"/>
        <w:szCs w:val="36"/>
        <w:u w:val="single"/>
      </w:rPr>
      <w:t xml:space="preserve">Re Allocation </w:t>
    </w:r>
    <w:r w:rsidR="004F3329" w:rsidRPr="004F3329">
      <w:rPr>
        <w:rFonts w:cs="Arial"/>
        <w:b/>
        <w:iCs/>
        <w:color w:val="000000" w:themeColor="text1"/>
        <w:sz w:val="36"/>
        <w:szCs w:val="36"/>
        <w:u w:val="single"/>
      </w:rPr>
      <w:t>Request Form</w:t>
    </w:r>
  </w:p>
  <w:p w:rsidR="004F3329" w:rsidRDefault="004F3329" w:rsidP="004F3329">
    <w:pPr>
      <w:spacing w:after="0" w:line="192" w:lineRule="auto"/>
      <w:ind w:right="-1055"/>
      <w:rPr>
        <w:rFonts w:cs="Arial"/>
        <w:b/>
        <w:iCs/>
        <w:color w:val="000000" w:themeColor="text1"/>
        <w:sz w:val="36"/>
        <w:szCs w:val="36"/>
        <w:u w:val="single"/>
      </w:rPr>
    </w:pPr>
  </w:p>
  <w:p w:rsidR="004F3329" w:rsidRDefault="004F3329" w:rsidP="00DB70C2">
    <w:pPr>
      <w:spacing w:after="0" w:line="192" w:lineRule="auto"/>
      <w:ind w:right="-1055"/>
      <w:jc w:val="center"/>
      <w:rPr>
        <w:rFonts w:cs="Arial"/>
        <w:b/>
        <w:iCs/>
        <w:color w:val="000000" w:themeColor="text1"/>
        <w:sz w:val="32"/>
        <w:szCs w:val="32"/>
      </w:rPr>
    </w:pPr>
    <w:r w:rsidRPr="004F3329">
      <w:rPr>
        <w:sz w:val="18"/>
        <w:szCs w:val="18"/>
      </w:rPr>
      <w:t>The form must be completed electronically by the requesting user and</w:t>
    </w:r>
    <w:r w:rsidR="00110A85">
      <w:rPr>
        <w:sz w:val="18"/>
        <w:szCs w:val="18"/>
      </w:rPr>
      <w:t xml:space="preserve"> budget holder </w:t>
    </w:r>
    <w:r w:rsidRPr="004F3329">
      <w:rPr>
        <w:sz w:val="18"/>
        <w:szCs w:val="18"/>
      </w:rPr>
      <w:t>and forwa</w:t>
    </w:r>
    <w:r>
      <w:rPr>
        <w:sz w:val="18"/>
        <w:szCs w:val="18"/>
      </w:rPr>
      <w:t xml:space="preserve">rded to your local </w:t>
    </w:r>
    <w:r w:rsidR="00285FB7">
      <w:rPr>
        <w:sz w:val="18"/>
        <w:szCs w:val="18"/>
      </w:rPr>
      <w:t>Mobile Administrator.</w:t>
    </w:r>
  </w:p>
  <w:p w:rsidR="00070342" w:rsidRPr="001A5DA8" w:rsidRDefault="005577E0" w:rsidP="006B29DA">
    <w:pPr>
      <w:spacing w:after="0" w:line="192" w:lineRule="auto"/>
      <w:ind w:right="-1055"/>
      <w:jc w:val="center"/>
    </w:pPr>
    <w:r w:rsidRPr="00DB70C2">
      <w:rPr>
        <w:rFonts w:cs="Arial"/>
        <w:i/>
        <w:color w:val="FF0000"/>
        <w:sz w:val="24"/>
        <w:szCs w:val="24"/>
      </w:rPr>
      <w:t xml:space="preserve">Please refer to </w:t>
    </w:r>
    <w:r w:rsidR="004F3329" w:rsidRPr="00DB70C2">
      <w:rPr>
        <w:rFonts w:cs="Arial"/>
        <w:i/>
        <w:color w:val="FF0000"/>
        <w:sz w:val="24"/>
        <w:szCs w:val="24"/>
      </w:rPr>
      <w:t>t</w:t>
    </w:r>
    <w:r w:rsidRPr="00DB70C2">
      <w:rPr>
        <w:rFonts w:cs="Arial"/>
        <w:i/>
        <w:color w:val="FF0000"/>
        <w:sz w:val="24"/>
        <w:szCs w:val="24"/>
      </w:rPr>
      <w:t xml:space="preserve">he </w:t>
    </w:r>
    <w:r w:rsidR="006B29DA">
      <w:rPr>
        <w:rFonts w:cs="Arial"/>
        <w:i/>
        <w:color w:val="FF0000"/>
        <w:sz w:val="24"/>
        <w:szCs w:val="24"/>
      </w:rPr>
      <w:t xml:space="preserve">Guidelines on </w:t>
    </w:r>
    <w:r w:rsidR="00285FB7">
      <w:rPr>
        <w:rFonts w:cs="Arial"/>
        <w:i/>
        <w:color w:val="FF0000"/>
        <w:sz w:val="24"/>
        <w:szCs w:val="24"/>
      </w:rPr>
      <w:t>C</w:t>
    </w:r>
    <w:r w:rsidR="006B29DA">
      <w:rPr>
        <w:rFonts w:cs="Arial"/>
        <w:i/>
        <w:color w:val="FF0000"/>
        <w:sz w:val="24"/>
        <w:szCs w:val="24"/>
      </w:rPr>
      <w:t>ompleting N</w:t>
    </w:r>
    <w:r w:rsidR="006F423B">
      <w:rPr>
        <w:rFonts w:cs="Arial"/>
        <w:i/>
        <w:color w:val="FF0000"/>
        <w:sz w:val="24"/>
        <w:szCs w:val="24"/>
      </w:rPr>
      <w:t>ational Smartphone</w:t>
    </w:r>
    <w:r w:rsidR="00AD67D7">
      <w:rPr>
        <w:rFonts w:cs="Arial"/>
        <w:i/>
        <w:color w:val="FF0000"/>
        <w:sz w:val="24"/>
        <w:szCs w:val="24"/>
      </w:rPr>
      <w:t xml:space="preserve"> Re Allocation</w:t>
    </w:r>
    <w:r w:rsidR="006F423B">
      <w:rPr>
        <w:rFonts w:cs="Arial"/>
        <w:i/>
        <w:color w:val="FF0000"/>
        <w:sz w:val="24"/>
        <w:szCs w:val="24"/>
      </w:rPr>
      <w:t xml:space="preserve">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958A9"/>
    <w:multiLevelType w:val="hybridMultilevel"/>
    <w:tmpl w:val="FE54AA5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1559B"/>
    <w:multiLevelType w:val="hybridMultilevel"/>
    <w:tmpl w:val="C72A493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D60D93"/>
    <w:multiLevelType w:val="hybridMultilevel"/>
    <w:tmpl w:val="FA86A6F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57E15"/>
    <w:multiLevelType w:val="hybridMultilevel"/>
    <w:tmpl w:val="91005AF8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FE2340"/>
    <w:multiLevelType w:val="hybridMultilevel"/>
    <w:tmpl w:val="26222CD6"/>
    <w:lvl w:ilvl="0" w:tplc="D55EFE3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E2151"/>
    <w:multiLevelType w:val="hybridMultilevel"/>
    <w:tmpl w:val="C9601BE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121B2"/>
    <w:multiLevelType w:val="hybridMultilevel"/>
    <w:tmpl w:val="EB3026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tDQ2MLcwMTc1NjFT0lEKTi0uzszPAykwrAUAgHTp6SwAAAA="/>
  </w:docVars>
  <w:rsids>
    <w:rsidRoot w:val="004F22B6"/>
    <w:rsid w:val="000114FD"/>
    <w:rsid w:val="000247FA"/>
    <w:rsid w:val="000312F8"/>
    <w:rsid w:val="0003437F"/>
    <w:rsid w:val="00035F73"/>
    <w:rsid w:val="0005604E"/>
    <w:rsid w:val="00070235"/>
    <w:rsid w:val="00070342"/>
    <w:rsid w:val="00087D08"/>
    <w:rsid w:val="000A337A"/>
    <w:rsid w:val="000A5B5D"/>
    <w:rsid w:val="000D19DA"/>
    <w:rsid w:val="000F0481"/>
    <w:rsid w:val="000F2B39"/>
    <w:rsid w:val="00110A85"/>
    <w:rsid w:val="00123913"/>
    <w:rsid w:val="0013463A"/>
    <w:rsid w:val="00141064"/>
    <w:rsid w:val="0014483D"/>
    <w:rsid w:val="00155A8C"/>
    <w:rsid w:val="00160F1C"/>
    <w:rsid w:val="00161FCB"/>
    <w:rsid w:val="00162148"/>
    <w:rsid w:val="0018553D"/>
    <w:rsid w:val="00187C97"/>
    <w:rsid w:val="001A5DA8"/>
    <w:rsid w:val="001B5784"/>
    <w:rsid w:val="001D195F"/>
    <w:rsid w:val="001E170A"/>
    <w:rsid w:val="001F57C5"/>
    <w:rsid w:val="001F5E79"/>
    <w:rsid w:val="001F665B"/>
    <w:rsid w:val="00203FF5"/>
    <w:rsid w:val="00217D90"/>
    <w:rsid w:val="0022655A"/>
    <w:rsid w:val="002503CF"/>
    <w:rsid w:val="00255612"/>
    <w:rsid w:val="00274DEB"/>
    <w:rsid w:val="002826F3"/>
    <w:rsid w:val="0028560D"/>
    <w:rsid w:val="00285FB7"/>
    <w:rsid w:val="00286E28"/>
    <w:rsid w:val="002A22B1"/>
    <w:rsid w:val="002A4493"/>
    <w:rsid w:val="002A4C76"/>
    <w:rsid w:val="002D0CC5"/>
    <w:rsid w:val="002D2B64"/>
    <w:rsid w:val="002D74CE"/>
    <w:rsid w:val="002F16DA"/>
    <w:rsid w:val="002F2F7C"/>
    <w:rsid w:val="002F571B"/>
    <w:rsid w:val="00317BBE"/>
    <w:rsid w:val="0033309E"/>
    <w:rsid w:val="00337671"/>
    <w:rsid w:val="00365568"/>
    <w:rsid w:val="00365EEB"/>
    <w:rsid w:val="00366EF4"/>
    <w:rsid w:val="003722BC"/>
    <w:rsid w:val="00377173"/>
    <w:rsid w:val="003B49EA"/>
    <w:rsid w:val="003B59C2"/>
    <w:rsid w:val="003C2825"/>
    <w:rsid w:val="003C2943"/>
    <w:rsid w:val="003D5284"/>
    <w:rsid w:val="003E62A0"/>
    <w:rsid w:val="004009DD"/>
    <w:rsid w:val="00417097"/>
    <w:rsid w:val="00417DCC"/>
    <w:rsid w:val="00423796"/>
    <w:rsid w:val="004246C2"/>
    <w:rsid w:val="00432684"/>
    <w:rsid w:val="00436790"/>
    <w:rsid w:val="00441FB7"/>
    <w:rsid w:val="0044280D"/>
    <w:rsid w:val="00447BF3"/>
    <w:rsid w:val="00461438"/>
    <w:rsid w:val="00470A98"/>
    <w:rsid w:val="00496522"/>
    <w:rsid w:val="004B4365"/>
    <w:rsid w:val="004D49FB"/>
    <w:rsid w:val="004D7730"/>
    <w:rsid w:val="004E743D"/>
    <w:rsid w:val="004F22B6"/>
    <w:rsid w:val="004F3329"/>
    <w:rsid w:val="00532C8F"/>
    <w:rsid w:val="00534C81"/>
    <w:rsid w:val="00536F4B"/>
    <w:rsid w:val="00547614"/>
    <w:rsid w:val="005577E0"/>
    <w:rsid w:val="00590CAA"/>
    <w:rsid w:val="005C5F30"/>
    <w:rsid w:val="005D474F"/>
    <w:rsid w:val="005E7B11"/>
    <w:rsid w:val="005F64E0"/>
    <w:rsid w:val="006237FA"/>
    <w:rsid w:val="006260E6"/>
    <w:rsid w:val="0063657F"/>
    <w:rsid w:val="00653813"/>
    <w:rsid w:val="00654680"/>
    <w:rsid w:val="00656FB0"/>
    <w:rsid w:val="006A3B0D"/>
    <w:rsid w:val="006A7AC6"/>
    <w:rsid w:val="006B29DA"/>
    <w:rsid w:val="006C226F"/>
    <w:rsid w:val="006D382E"/>
    <w:rsid w:val="006E3F42"/>
    <w:rsid w:val="006F423B"/>
    <w:rsid w:val="00700B74"/>
    <w:rsid w:val="007139E5"/>
    <w:rsid w:val="00723041"/>
    <w:rsid w:val="00767321"/>
    <w:rsid w:val="007751EE"/>
    <w:rsid w:val="007769B2"/>
    <w:rsid w:val="00787577"/>
    <w:rsid w:val="00787CD5"/>
    <w:rsid w:val="007912B9"/>
    <w:rsid w:val="00794EDC"/>
    <w:rsid w:val="007A649F"/>
    <w:rsid w:val="007A73A8"/>
    <w:rsid w:val="007B3D34"/>
    <w:rsid w:val="008029B4"/>
    <w:rsid w:val="008171A3"/>
    <w:rsid w:val="0082197A"/>
    <w:rsid w:val="00827B51"/>
    <w:rsid w:val="00831B29"/>
    <w:rsid w:val="0083289F"/>
    <w:rsid w:val="008331A5"/>
    <w:rsid w:val="008432F9"/>
    <w:rsid w:val="00856435"/>
    <w:rsid w:val="008836E6"/>
    <w:rsid w:val="008875B8"/>
    <w:rsid w:val="008B2849"/>
    <w:rsid w:val="008C12A7"/>
    <w:rsid w:val="008C5CA6"/>
    <w:rsid w:val="00926753"/>
    <w:rsid w:val="0093381E"/>
    <w:rsid w:val="0094763C"/>
    <w:rsid w:val="00965628"/>
    <w:rsid w:val="00971EB5"/>
    <w:rsid w:val="00976476"/>
    <w:rsid w:val="00994E93"/>
    <w:rsid w:val="00997E1D"/>
    <w:rsid w:val="009A0B1F"/>
    <w:rsid w:val="009A49B6"/>
    <w:rsid w:val="009B3E80"/>
    <w:rsid w:val="009E1B0D"/>
    <w:rsid w:val="009F1BDB"/>
    <w:rsid w:val="00A00963"/>
    <w:rsid w:val="00A02FC7"/>
    <w:rsid w:val="00A06DA2"/>
    <w:rsid w:val="00A14DD6"/>
    <w:rsid w:val="00A207BA"/>
    <w:rsid w:val="00A27628"/>
    <w:rsid w:val="00A365C9"/>
    <w:rsid w:val="00A43294"/>
    <w:rsid w:val="00A438B2"/>
    <w:rsid w:val="00A44768"/>
    <w:rsid w:val="00A60281"/>
    <w:rsid w:val="00A646ED"/>
    <w:rsid w:val="00A65CB4"/>
    <w:rsid w:val="00A85ADF"/>
    <w:rsid w:val="00A909C6"/>
    <w:rsid w:val="00AA4088"/>
    <w:rsid w:val="00AD3D8B"/>
    <w:rsid w:val="00AD67D7"/>
    <w:rsid w:val="00AD6BDF"/>
    <w:rsid w:val="00B00A95"/>
    <w:rsid w:val="00B015D8"/>
    <w:rsid w:val="00B01C20"/>
    <w:rsid w:val="00B047BB"/>
    <w:rsid w:val="00B05FFA"/>
    <w:rsid w:val="00B1155E"/>
    <w:rsid w:val="00B14266"/>
    <w:rsid w:val="00B15DF2"/>
    <w:rsid w:val="00B4430E"/>
    <w:rsid w:val="00B67880"/>
    <w:rsid w:val="00B81CB8"/>
    <w:rsid w:val="00B870A2"/>
    <w:rsid w:val="00B965B7"/>
    <w:rsid w:val="00BC3C45"/>
    <w:rsid w:val="00BD16AA"/>
    <w:rsid w:val="00C1183A"/>
    <w:rsid w:val="00C12C45"/>
    <w:rsid w:val="00C3086A"/>
    <w:rsid w:val="00C31949"/>
    <w:rsid w:val="00C32BCD"/>
    <w:rsid w:val="00C6603D"/>
    <w:rsid w:val="00C73AC8"/>
    <w:rsid w:val="00CA1521"/>
    <w:rsid w:val="00CE7A6F"/>
    <w:rsid w:val="00CF1D7A"/>
    <w:rsid w:val="00CF755A"/>
    <w:rsid w:val="00D07A93"/>
    <w:rsid w:val="00D127BD"/>
    <w:rsid w:val="00D232F8"/>
    <w:rsid w:val="00D25239"/>
    <w:rsid w:val="00D2799E"/>
    <w:rsid w:val="00D37DC3"/>
    <w:rsid w:val="00D4474D"/>
    <w:rsid w:val="00D51883"/>
    <w:rsid w:val="00D7390E"/>
    <w:rsid w:val="00D84597"/>
    <w:rsid w:val="00D94C57"/>
    <w:rsid w:val="00D96A61"/>
    <w:rsid w:val="00D97D89"/>
    <w:rsid w:val="00DA5DE0"/>
    <w:rsid w:val="00DB3F82"/>
    <w:rsid w:val="00DB5EFE"/>
    <w:rsid w:val="00DB70C2"/>
    <w:rsid w:val="00DC0196"/>
    <w:rsid w:val="00DD17E1"/>
    <w:rsid w:val="00E04A8C"/>
    <w:rsid w:val="00E17AE5"/>
    <w:rsid w:val="00E232F9"/>
    <w:rsid w:val="00E3271B"/>
    <w:rsid w:val="00E35D81"/>
    <w:rsid w:val="00E5603F"/>
    <w:rsid w:val="00E562AE"/>
    <w:rsid w:val="00E57B65"/>
    <w:rsid w:val="00E70259"/>
    <w:rsid w:val="00E72F6B"/>
    <w:rsid w:val="00E77475"/>
    <w:rsid w:val="00E85013"/>
    <w:rsid w:val="00EA2382"/>
    <w:rsid w:val="00EB409A"/>
    <w:rsid w:val="00ED5273"/>
    <w:rsid w:val="00EE1FBE"/>
    <w:rsid w:val="00F0029C"/>
    <w:rsid w:val="00F035BE"/>
    <w:rsid w:val="00F12ADC"/>
    <w:rsid w:val="00F16D80"/>
    <w:rsid w:val="00F22372"/>
    <w:rsid w:val="00F32243"/>
    <w:rsid w:val="00F371CA"/>
    <w:rsid w:val="00F53A25"/>
    <w:rsid w:val="00F5726B"/>
    <w:rsid w:val="00F76EFD"/>
    <w:rsid w:val="00F924D2"/>
    <w:rsid w:val="00F9334C"/>
    <w:rsid w:val="00FA781D"/>
    <w:rsid w:val="00FA7AB3"/>
    <w:rsid w:val="00FC17A0"/>
    <w:rsid w:val="00FC41B3"/>
    <w:rsid w:val="00FC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54E8634"/>
  <w15:docId w15:val="{B77DBF0B-509B-45D4-975F-CA33A8864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2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3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3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C45"/>
  </w:style>
  <w:style w:type="paragraph" w:styleId="Footer">
    <w:name w:val="footer"/>
    <w:basedOn w:val="Normal"/>
    <w:link w:val="Foot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C45"/>
  </w:style>
  <w:style w:type="character" w:styleId="Hyperlink">
    <w:name w:val="Hyperlink"/>
    <w:basedOn w:val="DefaultParagraphFont"/>
    <w:uiPriority w:val="99"/>
    <w:unhideWhenUsed/>
    <w:rsid w:val="00653813"/>
    <w:rPr>
      <w:color w:val="0000FF" w:themeColor="hyperlink"/>
      <w:u w:val="single"/>
    </w:rPr>
  </w:style>
  <w:style w:type="paragraph" w:styleId="NoSpacing">
    <w:name w:val="No Spacing"/>
    <w:link w:val="NoSpacingChar"/>
    <w:qFormat/>
    <w:rsid w:val="00C6603D"/>
    <w:pPr>
      <w:spacing w:after="0" w:line="240" w:lineRule="auto"/>
    </w:pPr>
  </w:style>
  <w:style w:type="paragraph" w:styleId="ListParagraph">
    <w:name w:val="List Paragraph"/>
    <w:aliases w:val="Bullet Number,lp1"/>
    <w:basedOn w:val="Normal"/>
    <w:link w:val="ListParagraphChar"/>
    <w:uiPriority w:val="34"/>
    <w:qFormat/>
    <w:rsid w:val="0007034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85ADF"/>
    <w:rPr>
      <w:color w:val="800080" w:themeColor="followedHyperlink"/>
      <w:u w:val="single"/>
    </w:rPr>
  </w:style>
  <w:style w:type="character" w:customStyle="1" w:styleId="ListParagraphChar">
    <w:name w:val="List Paragraph Char"/>
    <w:aliases w:val="Bullet Number Char,lp1 Char"/>
    <w:basedOn w:val="DefaultParagraphFont"/>
    <w:link w:val="ListParagraph"/>
    <w:uiPriority w:val="34"/>
    <w:locked/>
    <w:rsid w:val="006237FA"/>
  </w:style>
  <w:style w:type="character" w:customStyle="1" w:styleId="NoSpacingChar">
    <w:name w:val="No Spacing Char"/>
    <w:basedOn w:val="DefaultParagraphFont"/>
    <w:link w:val="NoSpacing"/>
    <w:rsid w:val="006237FA"/>
  </w:style>
  <w:style w:type="character" w:customStyle="1" w:styleId="ilfuvd">
    <w:name w:val="ilfuvd"/>
    <w:basedOn w:val="DefaultParagraphFont"/>
    <w:rsid w:val="00D2799E"/>
  </w:style>
  <w:style w:type="character" w:styleId="Emphasis">
    <w:name w:val="Emphasis"/>
    <w:basedOn w:val="DefaultParagraphFont"/>
    <w:uiPriority w:val="20"/>
    <w:qFormat/>
    <w:rsid w:val="004F3329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96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6F2BF9-B61F-4F0E-880B-B1DABE019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.Cassidy</dc:creator>
  <cp:lastModifiedBy>Avril Rowe</cp:lastModifiedBy>
  <cp:revision>16</cp:revision>
  <cp:lastPrinted>2019-06-28T07:37:00Z</cp:lastPrinted>
  <dcterms:created xsi:type="dcterms:W3CDTF">2019-07-09T10:29:00Z</dcterms:created>
  <dcterms:modified xsi:type="dcterms:W3CDTF">2021-10-06T13:12:00Z</dcterms:modified>
</cp:coreProperties>
</file>